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71199" w14:textId="7D77E225" w:rsidR="00F93AD3" w:rsidRDefault="0009458C" w:rsidP="0009458C">
      <w:pPr>
        <w:spacing w:before="100" w:beforeAutospacing="1" w:after="100" w:afterAutospacing="1" w:line="240" w:lineRule="auto"/>
        <w:ind w:left="2832"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B2BABDC" wp14:editId="16DA9224">
                <wp:simplePos x="0" y="0"/>
                <wp:positionH relativeFrom="margin">
                  <wp:align>right</wp:align>
                </wp:positionH>
                <wp:positionV relativeFrom="paragraph">
                  <wp:posOffset>-335137</wp:posOffset>
                </wp:positionV>
                <wp:extent cx="2190750" cy="6858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F6912" w14:textId="69D34E89" w:rsidR="0009458C" w:rsidRPr="001512B3" w:rsidRDefault="0009458C" w:rsidP="0009458C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Załącznik nr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 do Regulaminu Programu Stażowego dla wyróżniających się studentów studiów drugiego stopnia Politechniki Poznańskiej w roku akademickim 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/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2BABDC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121.3pt;margin-top:-26.4pt;width:172.5pt;height:54pt;z-index:-2516490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" stroked="f">
                <v:textbox>
                  <w:txbxContent>
                    <w:p w14:paraId="6B4F6912" w14:textId="69D34E89" w:rsidR="0009458C" w:rsidRPr="001512B3" w:rsidRDefault="0009458C" w:rsidP="0009458C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 w:rsidRPr="001512B3">
                        <w:rPr>
                          <w:sz w:val="16"/>
                          <w:szCs w:val="16"/>
                        </w:rPr>
                        <w:t xml:space="preserve">Załącznik nr </w:t>
                      </w:r>
                      <w:r>
                        <w:rPr>
                          <w:sz w:val="16"/>
                          <w:szCs w:val="16"/>
                        </w:rPr>
                        <w:t>3</w:t>
                      </w:r>
                      <w:r w:rsidRPr="001512B3">
                        <w:rPr>
                          <w:sz w:val="16"/>
                          <w:szCs w:val="16"/>
                        </w:rPr>
                        <w:t xml:space="preserve"> do Regulaminu Programu Stażowego dla wyróżniających się studentów studiów drugiego stopnia Politechniki Poznańskiej w roku akademickim 202</w:t>
                      </w:r>
                      <w:r w:rsidR="002B509F">
                        <w:rPr>
                          <w:sz w:val="16"/>
                          <w:szCs w:val="16"/>
                        </w:rPr>
                        <w:t>5</w:t>
                      </w:r>
                      <w:r w:rsidRPr="001512B3">
                        <w:rPr>
                          <w:sz w:val="16"/>
                          <w:szCs w:val="16"/>
                        </w:rPr>
                        <w:t>/202</w:t>
                      </w:r>
                      <w:r w:rsidR="002B509F"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A6BED4" w14:textId="62151A38" w:rsidR="0009458C" w:rsidRPr="003C3EC3" w:rsidRDefault="0009458C" w:rsidP="0009458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3C3EC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CENA DZIAŁALNOŚCI STUDENTA STAŻYSTY</w:t>
      </w: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3431"/>
        <w:gridCol w:w="7059"/>
      </w:tblGrid>
      <w:tr w:rsidR="0009458C" w:rsidRPr="009B023F" w14:paraId="61BD697B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5A2B80FA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</w:tcPr>
          <w:p w14:paraId="51FFE9E9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7A7D2B05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3A848BB8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ydział</w:t>
            </w:r>
          </w:p>
        </w:tc>
        <w:tc>
          <w:tcPr>
            <w:tcW w:w="7059" w:type="dxa"/>
          </w:tcPr>
          <w:p w14:paraId="09F0EB3D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3A75F53A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2EE850EF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ierunek </w:t>
            </w:r>
          </w:p>
        </w:tc>
        <w:tc>
          <w:tcPr>
            <w:tcW w:w="7059" w:type="dxa"/>
          </w:tcPr>
          <w:p w14:paraId="2175ACE1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26314D98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5A4D8278" w14:textId="77777777" w:rsidR="0009458C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Numer albumu</w:t>
            </w:r>
          </w:p>
        </w:tc>
        <w:tc>
          <w:tcPr>
            <w:tcW w:w="7059" w:type="dxa"/>
          </w:tcPr>
          <w:p w14:paraId="6A930B9C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08EEA981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4C7A859A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Adres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e-</w:t>
            </w: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mail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(w domenie PP)</w:t>
            </w:r>
          </w:p>
        </w:tc>
        <w:tc>
          <w:tcPr>
            <w:tcW w:w="7059" w:type="dxa"/>
          </w:tcPr>
          <w:p w14:paraId="1364466E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74EB7B27" w14:textId="77777777" w:rsidTr="003C3EC3">
        <w:trPr>
          <w:trHeight w:val="2193"/>
        </w:trPr>
        <w:tc>
          <w:tcPr>
            <w:tcW w:w="10490" w:type="dxa"/>
            <w:gridSpan w:val="2"/>
          </w:tcPr>
          <w:p w14:paraId="7DA2598A" w14:textId="670FEAF7" w:rsidR="0009458C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cena postępów realizacji powierzonych zadań:</w:t>
            </w:r>
          </w:p>
          <w:p w14:paraId="5D6E8B86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F933F7" w:rsidRPr="009B023F" w14:paraId="40A7A34A" w14:textId="77777777" w:rsidTr="003C3EC3">
        <w:trPr>
          <w:trHeight w:val="2101"/>
        </w:trPr>
        <w:tc>
          <w:tcPr>
            <w:tcW w:w="10490" w:type="dxa"/>
            <w:gridSpan w:val="2"/>
          </w:tcPr>
          <w:p w14:paraId="0B150684" w14:textId="690AA21A" w:rsidR="00F933F7" w:rsidRPr="002B509F" w:rsidRDefault="00F933F7" w:rsidP="003C3EC3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2B509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ozwój potencjału naukowego:</w:t>
            </w:r>
          </w:p>
        </w:tc>
      </w:tr>
      <w:tr w:rsidR="003C3EC3" w:rsidRPr="009B023F" w14:paraId="6FC5840B" w14:textId="77777777" w:rsidTr="003C3EC3">
        <w:trPr>
          <w:trHeight w:val="2101"/>
        </w:trPr>
        <w:tc>
          <w:tcPr>
            <w:tcW w:w="10490" w:type="dxa"/>
            <w:gridSpan w:val="2"/>
          </w:tcPr>
          <w:p w14:paraId="5CE7B5C7" w14:textId="7C0D4BBB" w:rsidR="003C3EC3" w:rsidRPr="003C3EC3" w:rsidRDefault="003C3EC3" w:rsidP="003C3EC3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3C3EC3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ozwój kompetencji dydaktycznych</w:t>
            </w:r>
            <w:r w:rsidR="009B0416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:</w:t>
            </w:r>
          </w:p>
          <w:p w14:paraId="4FD66AA1" w14:textId="77777777" w:rsidR="003C3EC3" w:rsidRDefault="003C3EC3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3C3EC3" w:rsidRPr="009B023F" w14:paraId="043E4D63" w14:textId="77777777" w:rsidTr="003C3EC3">
        <w:trPr>
          <w:trHeight w:val="2117"/>
        </w:trPr>
        <w:tc>
          <w:tcPr>
            <w:tcW w:w="10490" w:type="dxa"/>
            <w:gridSpan w:val="2"/>
          </w:tcPr>
          <w:p w14:paraId="5A4B5F34" w14:textId="251F5120" w:rsidR="003C3EC3" w:rsidRPr="003C3EC3" w:rsidRDefault="003C3EC3" w:rsidP="003C3EC3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3C3EC3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okowania dla przyszłej kariery akademickiej</w:t>
            </w:r>
            <w:r w:rsidR="009B0416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:</w:t>
            </w:r>
          </w:p>
          <w:p w14:paraId="0EF265F6" w14:textId="77777777" w:rsidR="003C3EC3" w:rsidRDefault="003C3EC3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3B32C005" w14:textId="77777777" w:rsidTr="008E2BED">
        <w:trPr>
          <w:trHeight w:val="835"/>
        </w:trPr>
        <w:tc>
          <w:tcPr>
            <w:tcW w:w="3431" w:type="dxa"/>
          </w:tcPr>
          <w:p w14:paraId="1ACB3C47" w14:textId="7C232120" w:rsidR="0009458C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6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Data </w:t>
            </w:r>
          </w:p>
        </w:tc>
        <w:tc>
          <w:tcPr>
            <w:tcW w:w="7059" w:type="dxa"/>
          </w:tcPr>
          <w:p w14:paraId="01D42525" w14:textId="596952CE" w:rsidR="0009458C" w:rsidRPr="009B023F" w:rsidRDefault="003C3EC3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Imię, nazwisko </w:t>
            </w:r>
            <w:r w:rsidR="009B0416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raz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p</w:t>
            </w:r>
            <w:r w:rsidR="0009458C"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odpis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piekuna</w:t>
            </w:r>
          </w:p>
          <w:p w14:paraId="42A1BC81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51C98651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11AF1B3E" w14:textId="77777777" w:rsidR="0009458C" w:rsidRPr="009B023F" w:rsidRDefault="0009458C" w:rsidP="0009458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09458C" w:rsidRPr="009B023F" w:rsidSect="008A355A">
      <w:headerReference w:type="default" r:id="rId7"/>
      <w:headerReference w:type="first" r:id="rId8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2C6D3" w14:textId="77777777" w:rsidR="001B6402" w:rsidRDefault="001B6402" w:rsidP="00691191">
      <w:pPr>
        <w:spacing w:after="0" w:line="240" w:lineRule="auto"/>
      </w:pPr>
      <w:r>
        <w:separator/>
      </w:r>
    </w:p>
  </w:endnote>
  <w:endnote w:type="continuationSeparator" w:id="0">
    <w:p w14:paraId="258B7C04" w14:textId="77777777" w:rsidR="001B6402" w:rsidRDefault="001B6402" w:rsidP="00691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A169F" w14:textId="77777777" w:rsidR="001B6402" w:rsidRDefault="001B6402" w:rsidP="00691191">
      <w:pPr>
        <w:spacing w:after="0" w:line="240" w:lineRule="auto"/>
      </w:pPr>
      <w:r>
        <w:separator/>
      </w:r>
    </w:p>
  </w:footnote>
  <w:footnote w:type="continuationSeparator" w:id="0">
    <w:p w14:paraId="202F43D8" w14:textId="77777777" w:rsidR="001B6402" w:rsidRDefault="001B6402" w:rsidP="00691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AE294" w14:textId="42F3128C" w:rsidR="008A355A" w:rsidRDefault="008A355A" w:rsidP="00761158">
    <w:pPr>
      <w:pStyle w:val="Nagwek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DE49B" w14:textId="2FD80299" w:rsidR="008A355A" w:rsidRPr="008A355A" w:rsidRDefault="008A355A" w:rsidP="008A355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C5B5F"/>
    <w:multiLevelType w:val="multilevel"/>
    <w:tmpl w:val="1EAC0480"/>
    <w:lvl w:ilvl="0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1" w15:restartNumberingAfterBreak="0">
    <w:nsid w:val="10A3705F"/>
    <w:multiLevelType w:val="multilevel"/>
    <w:tmpl w:val="61AC5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554910"/>
    <w:multiLevelType w:val="multilevel"/>
    <w:tmpl w:val="2AD0B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4"/>
        <w:szCs w:val="24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3B6C86"/>
    <w:multiLevelType w:val="multilevel"/>
    <w:tmpl w:val="3830D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2741FB"/>
    <w:multiLevelType w:val="multilevel"/>
    <w:tmpl w:val="F3BE7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5F36C7"/>
    <w:multiLevelType w:val="hybridMultilevel"/>
    <w:tmpl w:val="8E548FB8"/>
    <w:lvl w:ilvl="0" w:tplc="0415000F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200222C1"/>
    <w:multiLevelType w:val="hybridMultilevel"/>
    <w:tmpl w:val="7098162C"/>
    <w:lvl w:ilvl="0" w:tplc="F46A42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208D7C6E"/>
    <w:multiLevelType w:val="hybridMultilevel"/>
    <w:tmpl w:val="D804D26A"/>
    <w:lvl w:ilvl="0" w:tplc="B80E6C5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20D96402"/>
    <w:multiLevelType w:val="multilevel"/>
    <w:tmpl w:val="FB44F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B454DE"/>
    <w:multiLevelType w:val="multilevel"/>
    <w:tmpl w:val="1A28E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D679AB"/>
    <w:multiLevelType w:val="hybridMultilevel"/>
    <w:tmpl w:val="E74853D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9038E8"/>
    <w:multiLevelType w:val="hybridMultilevel"/>
    <w:tmpl w:val="B9BCD902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3DA51F69"/>
    <w:multiLevelType w:val="multilevel"/>
    <w:tmpl w:val="5E7C2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3042F0"/>
    <w:multiLevelType w:val="hybridMultilevel"/>
    <w:tmpl w:val="7AA0EE50"/>
    <w:lvl w:ilvl="0" w:tplc="7A7A0C5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47D8A"/>
    <w:multiLevelType w:val="hybridMultilevel"/>
    <w:tmpl w:val="BC92CFC0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AAC64D7"/>
    <w:multiLevelType w:val="multilevel"/>
    <w:tmpl w:val="AEF81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E4D241B"/>
    <w:multiLevelType w:val="multilevel"/>
    <w:tmpl w:val="BD96D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CA874E1"/>
    <w:multiLevelType w:val="hybridMultilevel"/>
    <w:tmpl w:val="48EE41E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D55F62"/>
    <w:multiLevelType w:val="hybridMultilevel"/>
    <w:tmpl w:val="19E83FD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3DE0215"/>
    <w:multiLevelType w:val="hybridMultilevel"/>
    <w:tmpl w:val="406863C4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688A444A"/>
    <w:multiLevelType w:val="multilevel"/>
    <w:tmpl w:val="52C84C7E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21" w15:restartNumberingAfterBreak="0">
    <w:nsid w:val="6A7D7A8D"/>
    <w:multiLevelType w:val="hybridMultilevel"/>
    <w:tmpl w:val="5380AE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A94E16"/>
    <w:multiLevelType w:val="hybridMultilevel"/>
    <w:tmpl w:val="F17CA0B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30842C5"/>
    <w:multiLevelType w:val="hybridMultilevel"/>
    <w:tmpl w:val="8480B37A"/>
    <w:lvl w:ilvl="0" w:tplc="0666CE7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4"/>
  </w:num>
  <w:num w:numId="2">
    <w:abstractNumId w:val="3"/>
  </w:num>
  <w:num w:numId="3">
    <w:abstractNumId w:val="16"/>
  </w:num>
  <w:num w:numId="4">
    <w:abstractNumId w:val="15"/>
  </w:num>
  <w:num w:numId="5">
    <w:abstractNumId w:val="12"/>
  </w:num>
  <w:num w:numId="6">
    <w:abstractNumId w:val="9"/>
  </w:num>
  <w:num w:numId="7">
    <w:abstractNumId w:val="8"/>
  </w:num>
  <w:num w:numId="8">
    <w:abstractNumId w:val="21"/>
  </w:num>
  <w:num w:numId="9">
    <w:abstractNumId w:val="20"/>
  </w:num>
  <w:num w:numId="10">
    <w:abstractNumId w:val="1"/>
  </w:num>
  <w:num w:numId="11">
    <w:abstractNumId w:val="10"/>
  </w:num>
  <w:num w:numId="12">
    <w:abstractNumId w:val="22"/>
  </w:num>
  <w:num w:numId="13">
    <w:abstractNumId w:val="2"/>
  </w:num>
  <w:num w:numId="14">
    <w:abstractNumId w:val="13"/>
  </w:num>
  <w:num w:numId="15">
    <w:abstractNumId w:val="6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19"/>
  </w:num>
  <w:num w:numId="19">
    <w:abstractNumId w:val="18"/>
  </w:num>
  <w:num w:numId="20">
    <w:abstractNumId w:val="17"/>
  </w:num>
  <w:num w:numId="21">
    <w:abstractNumId w:val="5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2NTc0NzAxMbAwsDBS0lEKTi0uzszPAykwqgUAdlG6YiwAAAA="/>
  </w:docVars>
  <w:rsids>
    <w:rsidRoot w:val="00D925DB"/>
    <w:rsid w:val="0001523D"/>
    <w:rsid w:val="000471A5"/>
    <w:rsid w:val="0006364D"/>
    <w:rsid w:val="0009458C"/>
    <w:rsid w:val="0009622F"/>
    <w:rsid w:val="000B2BF6"/>
    <w:rsid w:val="00103368"/>
    <w:rsid w:val="001039F0"/>
    <w:rsid w:val="001104BB"/>
    <w:rsid w:val="00171208"/>
    <w:rsid w:val="00182514"/>
    <w:rsid w:val="0018695F"/>
    <w:rsid w:val="001B6402"/>
    <w:rsid w:val="001C2080"/>
    <w:rsid w:val="001E4E0A"/>
    <w:rsid w:val="00202F40"/>
    <w:rsid w:val="002303EA"/>
    <w:rsid w:val="002564C5"/>
    <w:rsid w:val="002B509F"/>
    <w:rsid w:val="002B7C79"/>
    <w:rsid w:val="002F2641"/>
    <w:rsid w:val="002F5DC2"/>
    <w:rsid w:val="00310B7D"/>
    <w:rsid w:val="00336344"/>
    <w:rsid w:val="00341810"/>
    <w:rsid w:val="00352CB4"/>
    <w:rsid w:val="003737D6"/>
    <w:rsid w:val="00384EC0"/>
    <w:rsid w:val="003B69C2"/>
    <w:rsid w:val="003C3330"/>
    <w:rsid w:val="003C3EC3"/>
    <w:rsid w:val="003C7043"/>
    <w:rsid w:val="003D7034"/>
    <w:rsid w:val="003E56C0"/>
    <w:rsid w:val="003F3428"/>
    <w:rsid w:val="004049F3"/>
    <w:rsid w:val="004068F1"/>
    <w:rsid w:val="004621FD"/>
    <w:rsid w:val="004966D8"/>
    <w:rsid w:val="004A0917"/>
    <w:rsid w:val="004C0DBB"/>
    <w:rsid w:val="004E18AB"/>
    <w:rsid w:val="005408E0"/>
    <w:rsid w:val="005502DB"/>
    <w:rsid w:val="00556DEC"/>
    <w:rsid w:val="00586C3A"/>
    <w:rsid w:val="00594331"/>
    <w:rsid w:val="005D1DEA"/>
    <w:rsid w:val="005D600B"/>
    <w:rsid w:val="005E39BD"/>
    <w:rsid w:val="00620B56"/>
    <w:rsid w:val="00647827"/>
    <w:rsid w:val="00691191"/>
    <w:rsid w:val="006A4F51"/>
    <w:rsid w:val="006E2D62"/>
    <w:rsid w:val="00702887"/>
    <w:rsid w:val="00761158"/>
    <w:rsid w:val="007A2B70"/>
    <w:rsid w:val="007D3273"/>
    <w:rsid w:val="008556A6"/>
    <w:rsid w:val="00863B35"/>
    <w:rsid w:val="00865586"/>
    <w:rsid w:val="00893169"/>
    <w:rsid w:val="008A355A"/>
    <w:rsid w:val="008B6DF3"/>
    <w:rsid w:val="008E17B3"/>
    <w:rsid w:val="0090457E"/>
    <w:rsid w:val="00915C36"/>
    <w:rsid w:val="00957E50"/>
    <w:rsid w:val="00985000"/>
    <w:rsid w:val="009A0311"/>
    <w:rsid w:val="009B023F"/>
    <w:rsid w:val="009B0416"/>
    <w:rsid w:val="009C7AD4"/>
    <w:rsid w:val="009F2E32"/>
    <w:rsid w:val="009F40E9"/>
    <w:rsid w:val="009F5FFC"/>
    <w:rsid w:val="00A711C1"/>
    <w:rsid w:val="00A763CA"/>
    <w:rsid w:val="00A97E94"/>
    <w:rsid w:val="00B06996"/>
    <w:rsid w:val="00B36089"/>
    <w:rsid w:val="00BB0BB6"/>
    <w:rsid w:val="00BD0DD4"/>
    <w:rsid w:val="00BD43C0"/>
    <w:rsid w:val="00BF16AF"/>
    <w:rsid w:val="00C37909"/>
    <w:rsid w:val="00C52C75"/>
    <w:rsid w:val="00C83F5A"/>
    <w:rsid w:val="00C8774E"/>
    <w:rsid w:val="00C96CC5"/>
    <w:rsid w:val="00CA0CBF"/>
    <w:rsid w:val="00CD6C93"/>
    <w:rsid w:val="00CE2223"/>
    <w:rsid w:val="00D170D5"/>
    <w:rsid w:val="00D25460"/>
    <w:rsid w:val="00D31DCC"/>
    <w:rsid w:val="00D56D93"/>
    <w:rsid w:val="00D67526"/>
    <w:rsid w:val="00D925DB"/>
    <w:rsid w:val="00DA2639"/>
    <w:rsid w:val="00DE54E6"/>
    <w:rsid w:val="00DF4DE8"/>
    <w:rsid w:val="00E0594C"/>
    <w:rsid w:val="00E073A2"/>
    <w:rsid w:val="00E128C0"/>
    <w:rsid w:val="00E228AD"/>
    <w:rsid w:val="00E57041"/>
    <w:rsid w:val="00E7334E"/>
    <w:rsid w:val="00E848B8"/>
    <w:rsid w:val="00E85691"/>
    <w:rsid w:val="00EB25DC"/>
    <w:rsid w:val="00EB7B98"/>
    <w:rsid w:val="00EE117E"/>
    <w:rsid w:val="00F024FD"/>
    <w:rsid w:val="00F35EBB"/>
    <w:rsid w:val="00F77E85"/>
    <w:rsid w:val="00F827FB"/>
    <w:rsid w:val="00F933F7"/>
    <w:rsid w:val="00F93AD3"/>
    <w:rsid w:val="00F9492A"/>
    <w:rsid w:val="00FC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949EF"/>
  <w15:chartTrackingRefBased/>
  <w15:docId w15:val="{C2A333A6-CF14-47B9-9BAE-020FA5F6C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925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D925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D925D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D925D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92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925D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0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091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9F5FF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7E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7E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7E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7E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7E9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9B0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691191"/>
    <w:rPr>
      <w:rFonts w:ascii="Times New Roman" w:hAnsi="Times New Roman" w:cs="Times New Roman" w:hint="default"/>
      <w:i/>
      <w:iCs/>
    </w:rPr>
  </w:style>
  <w:style w:type="character" w:customStyle="1" w:styleId="Tekstpodstawowy2Znak">
    <w:name w:val="Tekst podstawowy 2 Znak"/>
    <w:link w:val="Tekstpodstawowy2"/>
    <w:semiHidden/>
    <w:locked/>
    <w:rsid w:val="00691191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semiHidden/>
    <w:rsid w:val="00691191"/>
    <w:pPr>
      <w:pBdr>
        <w:top w:val="double" w:sz="12" w:space="1" w:color="000000"/>
        <w:left w:val="double" w:sz="12" w:space="4" w:color="000000"/>
        <w:bottom w:val="double" w:sz="12" w:space="1" w:color="000000"/>
        <w:right w:val="double" w:sz="12" w:space="4" w:color="000000"/>
      </w:pBdr>
      <w:suppressAutoHyphens/>
      <w:autoSpaceDN w:val="0"/>
      <w:spacing w:line="249" w:lineRule="auto"/>
      <w:jc w:val="both"/>
    </w:pPr>
    <w:rPr>
      <w:rFonts w:ascii="Calibri" w:hAnsi="Calibri" w:cs="Calibri"/>
    </w:rPr>
  </w:style>
  <w:style w:type="character" w:customStyle="1" w:styleId="Tekstpodstawowy2Znak1">
    <w:name w:val="Tekst podstawowy 2 Znak1"/>
    <w:basedOn w:val="Domylnaczcionkaakapitu"/>
    <w:uiPriority w:val="99"/>
    <w:semiHidden/>
    <w:rsid w:val="00691191"/>
  </w:style>
  <w:style w:type="paragraph" w:styleId="Nagwek">
    <w:name w:val="header"/>
    <w:basedOn w:val="Normalny"/>
    <w:link w:val="Nagwek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1191"/>
  </w:style>
  <w:style w:type="paragraph" w:styleId="Stopka">
    <w:name w:val="footer"/>
    <w:basedOn w:val="Normalny"/>
    <w:link w:val="Stopka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1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1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7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Brzezowska</dc:creator>
  <cp:keywords/>
  <dc:description/>
  <cp:lastModifiedBy>Karolina Borowska</cp:lastModifiedBy>
  <cp:revision>2</cp:revision>
  <cp:lastPrinted>2025-10-09T08:06:00Z</cp:lastPrinted>
  <dcterms:created xsi:type="dcterms:W3CDTF">2025-10-10T09:58:00Z</dcterms:created>
  <dcterms:modified xsi:type="dcterms:W3CDTF">2025-10-10T09:58:00Z</dcterms:modified>
</cp:coreProperties>
</file>